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887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6"/>
        <w:gridCol w:w="1838"/>
        <w:gridCol w:w="1914"/>
        <w:gridCol w:w="2756"/>
        <w:gridCol w:w="2268"/>
        <w:gridCol w:w="2126"/>
        <w:gridCol w:w="1289"/>
      </w:tblGrid>
      <w:tr w:rsidR="009E311D" w:rsidRPr="009E311D" w14:paraId="6E1DBBA7" w14:textId="77777777" w:rsidTr="00180020">
        <w:trPr>
          <w:trHeight w:val="283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16C89" w14:textId="77777777" w:rsidR="009E311D" w:rsidRPr="00180020" w:rsidRDefault="0018002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18002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ОФИЙСКИ УНИВЕРСИТЕТ „СВ. КЛИМЕНТ ОХРИДСКИ“</w:t>
            </w:r>
          </w:p>
        </w:tc>
      </w:tr>
      <w:tr w:rsidR="009E311D" w:rsidRPr="009E311D" w14:paraId="08215698" w14:textId="77777777" w:rsidTr="00180020">
        <w:trPr>
          <w:trHeight w:val="31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5B4E77D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14:paraId="62A383EA" w14:textId="77777777" w:rsidTr="00180020">
        <w:trPr>
          <w:trHeight w:val="22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B0D5" w14:textId="77777777" w:rsidR="009E311D" w:rsidRPr="009C654E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9C654E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</w:p>
        </w:tc>
      </w:tr>
      <w:tr w:rsidR="009E311D" w:rsidRPr="009E311D" w14:paraId="00F418CB" w14:textId="77777777" w:rsidTr="00180020">
        <w:trPr>
          <w:trHeight w:val="68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36088C1E" w14:textId="77777777" w:rsidR="009E311D" w:rsidRPr="007D51F8" w:rsidRDefault="00194E4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7D5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а</w:t>
            </w:r>
            <w:r w:rsidR="0034007A" w:rsidRPr="007D5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еробика, каланетика, гимнастика за правилна стойка, </w:t>
            </w:r>
            <w:r w:rsidRPr="007D5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тречинг, нискоинтензивна интервална тренировка, високоинтензивна интервална тренировка, отбор аеробика и мажоретки</w:t>
            </w:r>
          </w:p>
        </w:tc>
      </w:tr>
      <w:tr w:rsidR="009E311D" w:rsidRPr="009E311D" w14:paraId="3DEC350D" w14:textId="77777777" w:rsidTr="00180020">
        <w:trPr>
          <w:trHeight w:val="49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F67D892" w14:textId="77777777" w:rsidR="009E311D" w:rsidRPr="0034007A" w:rsidRDefault="00180020" w:rsidP="003400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щ</w:t>
            </w:r>
            <w:r w:rsidR="0034007A" w:rsidRPr="0034007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атен преподавател</w:t>
            </w:r>
            <w:r w:rsidR="000A42EA" w:rsidRPr="0034007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:</w:t>
            </w:r>
            <w:r w:rsidR="0034007A" w:rsidRPr="0034007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гл. ас. Петя Христова</w:t>
            </w:r>
          </w:p>
        </w:tc>
      </w:tr>
      <w:tr w:rsidR="009E311D" w:rsidRPr="009E311D" w14:paraId="306AD78D" w14:textId="77777777" w:rsidTr="00180020">
        <w:trPr>
          <w:trHeight w:val="454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1B2A" w14:textId="1829D5B4" w:rsidR="009E311D" w:rsidRPr="009E311D" w:rsidRDefault="00225826" w:rsidP="00AC2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академична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2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3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- </w:t>
            </w:r>
            <w:r w:rsidR="00AC2CEE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лет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ен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9E311D" w:rsidRPr="009E311D" w14:paraId="40B25F2D" w14:textId="77777777" w:rsidTr="00180020">
        <w:trPr>
          <w:trHeight w:val="31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DC0608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CE01129" w14:textId="77777777" w:rsidR="009E311D" w:rsidRPr="00A327A1" w:rsidRDefault="00CC31A2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9.00</w:t>
            </w:r>
            <w:r w:rsid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</w:t>
            </w:r>
            <w:r w:rsidR="004758F5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-</w:t>
            </w:r>
            <w:r w:rsid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</w:t>
            </w:r>
            <w:r w:rsidR="004758F5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.3</w:t>
            </w:r>
            <w:r w:rsidR="00B70B76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AFF2AD6" w14:textId="77777777" w:rsidR="009E311D" w:rsidRPr="00A327A1" w:rsidRDefault="004758F5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CC31A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CC31A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</w:t>
            </w:r>
            <w:r w:rsidR="00543C0C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-</w:t>
            </w:r>
            <w:r w:rsid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</w:t>
            </w:r>
            <w:r w:rsidR="00543C0C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B70B76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2</w:t>
            </w:r>
            <w:r w:rsidR="00CC31A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</w:t>
            </w:r>
            <w:r w:rsidR="009E311D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A1B1E85" w14:textId="77777777" w:rsidR="009E311D" w:rsidRPr="00A327A1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4758F5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040704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00</w:t>
            </w:r>
            <w:r w:rsid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</w:t>
            </w:r>
            <w:r w:rsidR="004758F5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-</w:t>
            </w:r>
            <w:r w:rsid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</w:t>
            </w:r>
            <w:r w:rsidR="004758F5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5</w:t>
            </w:r>
            <w:r w:rsidR="00040704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4758F5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3</w:t>
            </w:r>
            <w:r w:rsidR="00040704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6EB8CC" w14:textId="77777777" w:rsidR="009E311D" w:rsidRPr="00A327A1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  <w:r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4758F5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5.30</w:t>
            </w:r>
            <w:r w:rsid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</w:t>
            </w:r>
            <w:r w:rsidR="004758F5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-</w:t>
            </w:r>
            <w:r w:rsid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</w:t>
            </w:r>
            <w:r w:rsidR="004758F5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4758F5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7.0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BB433D6" w14:textId="77777777" w:rsidR="009E311D" w:rsidRPr="00A327A1" w:rsidRDefault="00543C0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4758F5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  <w:t>7</w:t>
            </w:r>
            <w:r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</w:t>
            </w:r>
            <w:r w:rsidR="004758F5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</w:t>
            </w:r>
            <w:r w:rsidR="004758F5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-</w:t>
            </w:r>
            <w:r w:rsid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</w:t>
            </w:r>
            <w:r w:rsidR="004758F5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8.3</w:t>
            </w:r>
            <w:r w:rsidR="009E311D" w:rsidRPr="00A327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358EC1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</w:p>
        </w:tc>
      </w:tr>
      <w:tr w:rsidR="00734044" w:rsidRPr="009E311D" w14:paraId="373B122F" w14:textId="77777777" w:rsidTr="00314AB1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A0BC1" w14:textId="77777777" w:rsidR="00734044" w:rsidRPr="00275250" w:rsidRDefault="00734044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онеделник</w:t>
            </w:r>
          </w:p>
        </w:tc>
        <w:tc>
          <w:tcPr>
            <w:tcW w:w="1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1ACC0" w14:textId="77777777" w:rsidR="00734044" w:rsidRPr="004038FB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 w:rsidRPr="004038FB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аеробика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D2016" w14:textId="77777777" w:rsidR="00734044" w:rsidRPr="004038FB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 w:rsidRPr="004038FB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каланетика</w:t>
            </w:r>
          </w:p>
        </w:tc>
        <w:tc>
          <w:tcPr>
            <w:tcW w:w="2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4B9C5" w14:textId="77777777" w:rsidR="00734044" w:rsidRPr="004038FB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82DF" w14:textId="77777777" w:rsidR="00734044" w:rsidRPr="00806CD8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489B7" w14:textId="77777777" w:rsidR="00734044" w:rsidRPr="00806CD8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4101D" w14:textId="77777777" w:rsidR="00734044" w:rsidRPr="00806CD8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954F07" w:rsidRPr="009E311D" w14:paraId="7C19AA23" w14:textId="77777777" w:rsidTr="00314AB1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357342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вторник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3912E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56243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761EE" w14:textId="77777777" w:rsidR="00954F07" w:rsidRPr="00D95148" w:rsidRDefault="00CC31A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нис</w:t>
            </w:r>
            <w:r w:rsidR="00954F07" w:rsidRPr="00D95148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коинтензивна интервална тренировка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4CD23" w14:textId="77777777" w:rsidR="00954F07" w:rsidRPr="00D9514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 w:rsidRPr="00D95148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гимнастика за правилна стойка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EA436" w14:textId="77777777" w:rsidR="00954F07" w:rsidRPr="00C95757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 w:rsidRPr="00C9575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отбор аеробика и мажоретки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E860F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</w:tr>
      <w:tr w:rsidR="00954F07" w:rsidRPr="009E311D" w14:paraId="37735DAB" w14:textId="77777777" w:rsidTr="00314AB1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ряда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6AC095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AF11E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0CF56" w14:textId="77777777" w:rsidR="00954F07" w:rsidRPr="00806CD8" w:rsidRDefault="00954F07" w:rsidP="009617EB">
            <w:pPr>
              <w:jc w:val="center"/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0EDC00" w14:textId="77777777" w:rsidR="00954F07" w:rsidRPr="00194FDF" w:rsidRDefault="00954F07" w:rsidP="009617EB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AC9F6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2B3AA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954F07" w:rsidRPr="009E311D" w14:paraId="0F1F641A" w14:textId="77777777" w:rsidTr="00314AB1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четвъртък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B79985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960E6" w14:textId="77777777" w:rsidR="00954F07" w:rsidRPr="00806CD8" w:rsidRDefault="00954F07" w:rsidP="009617EB">
            <w:pPr>
              <w:jc w:val="center"/>
            </w:pPr>
          </w:p>
        </w:tc>
        <w:tc>
          <w:tcPr>
            <w:tcW w:w="2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752BC" w14:textId="77777777" w:rsidR="00954F07" w:rsidRPr="00806CD8" w:rsidRDefault="00954F07" w:rsidP="0015498A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високоинтензивна </w:t>
            </w:r>
            <w:r w:rsidRPr="004038FB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интервална тренировка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DE7D0" w14:textId="77777777" w:rsidR="00954F07" w:rsidRPr="00C95757" w:rsidRDefault="00954F07" w:rsidP="009617E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95757">
              <w:rPr>
                <w:rFonts w:ascii="Times New Roman" w:hAnsi="Times New Roman" w:cs="Times New Roman"/>
                <w:b/>
              </w:rPr>
              <w:t>стречинг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2F786" w14:textId="77777777" w:rsidR="00954F07" w:rsidRPr="00C95757" w:rsidRDefault="00954F07" w:rsidP="00031FE1">
            <w:pPr>
              <w:spacing w:after="0"/>
              <w:jc w:val="center"/>
              <w:rPr>
                <w:b/>
              </w:rPr>
            </w:pPr>
            <w:r w:rsidRPr="00C95757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отбор аеробика и мажоретки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E84F4" w14:textId="77777777" w:rsidR="00954F07" w:rsidRPr="00806CD8" w:rsidRDefault="00954F07" w:rsidP="009617EB">
            <w:pPr>
              <w:jc w:val="center"/>
            </w:pPr>
          </w:p>
        </w:tc>
      </w:tr>
      <w:tr w:rsidR="00954F07" w:rsidRPr="009E311D" w14:paraId="49774A9E" w14:textId="77777777" w:rsidTr="00314AB1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к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C9040" w14:textId="77777777"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lang w:eastAsia="bg-BG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6AB36" w14:textId="77777777"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bg-BG"/>
              </w:rPr>
            </w:pPr>
          </w:p>
        </w:tc>
        <w:tc>
          <w:tcPr>
            <w:tcW w:w="2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306CB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85ADD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27DD7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28BBB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1F4D9D" w:rsidRPr="009E311D" w14:paraId="2365923D" w14:textId="77777777" w:rsidTr="00180020">
        <w:trPr>
          <w:trHeight w:val="2514"/>
          <w:jc w:val="center"/>
        </w:trPr>
        <w:tc>
          <w:tcPr>
            <w:tcW w:w="13887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6665" w14:textId="00569C0A" w:rsidR="001F4D9D" w:rsidRPr="00314AB1" w:rsidRDefault="00C036FE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  <w:r w:rsidRPr="00225826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З</w:t>
            </w:r>
            <w:r w:rsidR="001F4D9D" w:rsidRPr="00225826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а</w:t>
            </w:r>
            <w:r w:rsidRPr="00225826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ниманията</w:t>
            </w:r>
            <w:r w:rsidR="00314AB1" w:rsidRPr="00225826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се провеждат на</w:t>
            </w:r>
            <w:r w:rsidR="0022582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:</w:t>
            </w:r>
            <w:r w:rsidR="00C95757" w:rsidRP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 </w:t>
            </w:r>
            <w:r w:rsidR="0033598B" w:rsidRP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стадион Академик,</w:t>
            </w:r>
            <w:r w:rsidR="00E104E8" w:rsidRP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 София, </w:t>
            </w:r>
            <w:r w:rsidR="00F832A0" w:rsidRPr="00314AB1">
              <w:rPr>
                <w:rFonts w:ascii="Times New Roman" w:hAnsi="Times New Roman" w:cs="Times New Roman"/>
                <w:sz w:val="28"/>
                <w:szCs w:val="28"/>
              </w:rPr>
              <w:t>кв. Редута, ул. Манастирска</w:t>
            </w:r>
            <w:r w:rsidR="00E34341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  <w:r w:rsidR="00F832A0" w:rsidRPr="00314AB1">
              <w:rPr>
                <w:rFonts w:ascii="Times New Roman" w:hAnsi="Times New Roman" w:cs="Times New Roman"/>
                <w:sz w:val="28"/>
                <w:szCs w:val="28"/>
              </w:rPr>
              <w:t xml:space="preserve"> (до зала Асикс Арена)</w:t>
            </w:r>
            <w:r w:rsidR="00F832A0" w:rsidRP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 </w:t>
            </w:r>
          </w:p>
          <w:p w14:paraId="5942DFBF" w14:textId="77777777" w:rsidR="001F4D9D" w:rsidRPr="0033598B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758E7EEC" w14:textId="77777777"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tbl>
            <w:tblPr>
              <w:tblStyle w:val="a3"/>
              <w:tblpPr w:leftFromText="141" w:rightFromText="141" w:vertAnchor="text" w:tblpY="1"/>
              <w:tblOverlap w:val="never"/>
              <w:tblW w:w="0" w:type="auto"/>
              <w:tblCellMar>
                <w:top w:w="28" w:type="dxa"/>
                <w:left w:w="28" w:type="dxa"/>
                <w:bottom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2405"/>
              <w:gridCol w:w="1559"/>
              <w:gridCol w:w="2268"/>
            </w:tblGrid>
            <w:tr w:rsidR="001F4D9D" w:rsidRPr="00850137" w14:paraId="15006909" w14:textId="77777777" w:rsidTr="0033598B">
              <w:trPr>
                <w:trHeight w:hRule="exact" w:val="747"/>
              </w:trPr>
              <w:tc>
                <w:tcPr>
                  <w:tcW w:w="2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A8158C" w14:textId="77777777" w:rsidR="001F4D9D" w:rsidRPr="00E34341" w:rsidRDefault="001F4D9D" w:rsidP="00850137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E34341">
                    <w:rPr>
                      <w:rFonts w:ascii="Times New Roman" w:hAnsi="Times New Roman" w:cs="Times New Roman"/>
                      <w:b/>
                    </w:rPr>
                    <w:t>Приемно време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4F98C4" w14:textId="77777777" w:rsidR="001F4D9D" w:rsidRPr="00AC612B" w:rsidRDefault="001F4D9D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C61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Ректорат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DA4693F" w14:textId="77777777" w:rsidR="00AC612B" w:rsidRPr="00AC612B" w:rsidRDefault="0077328A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Спортна б</w:t>
                  </w:r>
                  <w:r w:rsidR="001F4D9D" w:rsidRPr="00AC612B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аза </w:t>
                  </w:r>
                </w:p>
                <w:p w14:paraId="5766921E" w14:textId="77777777" w:rsidR="001F4D9D" w:rsidRPr="00AC612B" w:rsidRDefault="001F4D9D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C61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(</w:t>
                  </w:r>
                  <w:r w:rsidR="00AC612B" w:rsidRPr="00AC612B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стадион </w:t>
                  </w:r>
                  <w:r w:rsidRPr="00AC61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Академик)</w:t>
                  </w:r>
                </w:p>
              </w:tc>
            </w:tr>
            <w:tr w:rsidR="00F832A0" w:rsidRPr="00850137" w14:paraId="0845A0FF" w14:textId="77777777" w:rsidTr="0033598B">
              <w:trPr>
                <w:trHeight w:hRule="exact" w:val="340"/>
              </w:trPr>
              <w:tc>
                <w:tcPr>
                  <w:tcW w:w="240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4BCA3378" w14:textId="77777777" w:rsidR="00F832A0" w:rsidRPr="00850137" w:rsidRDefault="0033598B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г</w:t>
                  </w:r>
                  <w:r w:rsidR="00F832A0">
                    <w:rPr>
                      <w:rFonts w:ascii="Times New Roman" w:hAnsi="Times New Roman" w:cs="Times New Roman"/>
                      <w:sz w:val="24"/>
                      <w:szCs w:val="24"/>
                    </w:rPr>
                    <w:t>л.ас. Петя Христова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255B16" w14:textId="77777777" w:rsidR="00F832A0" w:rsidRPr="00850137" w:rsidRDefault="00F832A0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50137">
                    <w:rPr>
                      <w:rFonts w:ascii="Times New Roman" w:hAnsi="Times New Roman" w:cs="Times New Roman"/>
                      <w:sz w:val="24"/>
                      <w:szCs w:val="24"/>
                    </w:rPr>
                    <w:t>петък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242253" w14:textId="77777777" w:rsidR="00F832A0" w:rsidRPr="00850137" w:rsidRDefault="00F832A0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50137">
                    <w:rPr>
                      <w:rFonts w:ascii="Times New Roman" w:hAnsi="Times New Roman" w:cs="Times New Roman"/>
                      <w:sz w:val="24"/>
                      <w:szCs w:val="24"/>
                    </w:rPr>
                    <w:t>понеделник</w:t>
                  </w:r>
                </w:p>
              </w:tc>
            </w:tr>
            <w:tr w:rsidR="00F832A0" w:rsidRPr="00850137" w14:paraId="2BCB9C2D" w14:textId="77777777" w:rsidTr="0033598B">
              <w:trPr>
                <w:trHeight w:hRule="exact" w:val="340"/>
              </w:trPr>
              <w:tc>
                <w:tcPr>
                  <w:tcW w:w="240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3E1E1E" w14:textId="77777777" w:rsidR="00F832A0" w:rsidRPr="00850137" w:rsidRDefault="00F832A0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1649AD" w14:textId="77777777" w:rsidR="00F832A0" w:rsidRPr="00850137" w:rsidRDefault="00F832A0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50137">
                    <w:rPr>
                      <w:rFonts w:ascii="Times New Roman" w:hAnsi="Times New Roman" w:cs="Times New Roman"/>
                      <w:sz w:val="24"/>
                      <w:szCs w:val="24"/>
                    </w:rPr>
                    <w:t>10.00 – 11.00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155786" w14:textId="77777777" w:rsidR="00F832A0" w:rsidRPr="00850137" w:rsidRDefault="00CC31A2" w:rsidP="00E34341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12.00 – 13.00</w:t>
                  </w:r>
                </w:p>
              </w:tc>
            </w:tr>
          </w:tbl>
          <w:p w14:paraId="3D3344C9" w14:textId="77777777"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72E2B612" w14:textId="77777777"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14:paraId="7E6FD5AF" w14:textId="77777777" w:rsidR="001F4D9D" w:rsidRPr="009E311D" w:rsidRDefault="0009489B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проф</w:t>
            </w:r>
            <w:r w:rsidR="009E5E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.</w:t>
            </w:r>
            <w:r w:rsidR="001F4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Боряна Туманова</w:t>
            </w:r>
            <w:r w:rsidR="009E5E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, д-р.</w:t>
            </w:r>
          </w:p>
        </w:tc>
      </w:tr>
    </w:tbl>
    <w:p w14:paraId="0AA7E4C9" w14:textId="77777777" w:rsidR="00EE2E72" w:rsidRDefault="00EE2E72" w:rsidP="0077328A"/>
    <w:sectPr w:rsidR="00EE2E72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31FE1"/>
    <w:rsid w:val="00040704"/>
    <w:rsid w:val="0009489B"/>
    <w:rsid w:val="000A42EA"/>
    <w:rsid w:val="0015498A"/>
    <w:rsid w:val="0017295B"/>
    <w:rsid w:val="00180020"/>
    <w:rsid w:val="00194E4C"/>
    <w:rsid w:val="00194FDF"/>
    <w:rsid w:val="001953E8"/>
    <w:rsid w:val="001F4D9D"/>
    <w:rsid w:val="001F74CF"/>
    <w:rsid w:val="00220E2F"/>
    <w:rsid w:val="00225826"/>
    <w:rsid w:val="00275250"/>
    <w:rsid w:val="002C3141"/>
    <w:rsid w:val="00314AB1"/>
    <w:rsid w:val="0033335F"/>
    <w:rsid w:val="0033598B"/>
    <w:rsid w:val="0034007A"/>
    <w:rsid w:val="00360061"/>
    <w:rsid w:val="004038FB"/>
    <w:rsid w:val="004121CF"/>
    <w:rsid w:val="00414896"/>
    <w:rsid w:val="004758F5"/>
    <w:rsid w:val="00533047"/>
    <w:rsid w:val="00534D15"/>
    <w:rsid w:val="00543C0C"/>
    <w:rsid w:val="005A0BE2"/>
    <w:rsid w:val="00607B82"/>
    <w:rsid w:val="0067709C"/>
    <w:rsid w:val="006B513B"/>
    <w:rsid w:val="006D4967"/>
    <w:rsid w:val="00731D6F"/>
    <w:rsid w:val="00734044"/>
    <w:rsid w:val="0077328A"/>
    <w:rsid w:val="00780064"/>
    <w:rsid w:val="007D51F8"/>
    <w:rsid w:val="007F0D0B"/>
    <w:rsid w:val="00803641"/>
    <w:rsid w:val="00806CD8"/>
    <w:rsid w:val="00850137"/>
    <w:rsid w:val="00853892"/>
    <w:rsid w:val="00887416"/>
    <w:rsid w:val="008A0960"/>
    <w:rsid w:val="008C38CF"/>
    <w:rsid w:val="008C777F"/>
    <w:rsid w:val="00922195"/>
    <w:rsid w:val="00954F07"/>
    <w:rsid w:val="009617EB"/>
    <w:rsid w:val="00995D11"/>
    <w:rsid w:val="009C654E"/>
    <w:rsid w:val="009E311D"/>
    <w:rsid w:val="009E5E77"/>
    <w:rsid w:val="00A327A1"/>
    <w:rsid w:val="00A47BE2"/>
    <w:rsid w:val="00A73E85"/>
    <w:rsid w:val="00AB25B6"/>
    <w:rsid w:val="00AC2CEE"/>
    <w:rsid w:val="00AC612B"/>
    <w:rsid w:val="00AF58EA"/>
    <w:rsid w:val="00B12BAF"/>
    <w:rsid w:val="00B45CF7"/>
    <w:rsid w:val="00B55333"/>
    <w:rsid w:val="00B70B76"/>
    <w:rsid w:val="00BB7821"/>
    <w:rsid w:val="00BC5774"/>
    <w:rsid w:val="00C036FE"/>
    <w:rsid w:val="00C54BBD"/>
    <w:rsid w:val="00C95757"/>
    <w:rsid w:val="00CC31A2"/>
    <w:rsid w:val="00D14B1F"/>
    <w:rsid w:val="00D768FD"/>
    <w:rsid w:val="00D95148"/>
    <w:rsid w:val="00DF32A2"/>
    <w:rsid w:val="00E104E8"/>
    <w:rsid w:val="00E34341"/>
    <w:rsid w:val="00EA197C"/>
    <w:rsid w:val="00EE2E72"/>
    <w:rsid w:val="00F30FBE"/>
    <w:rsid w:val="00F3377C"/>
    <w:rsid w:val="00F566A1"/>
    <w:rsid w:val="00F733B3"/>
    <w:rsid w:val="00F832A0"/>
    <w:rsid w:val="00FC1F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6C43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3E8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768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839BC78-0199-42BE-B2E2-4AF2266E67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44</Words>
  <Characters>82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All</cp:lastModifiedBy>
  <cp:revision>8</cp:revision>
  <dcterms:created xsi:type="dcterms:W3CDTF">2021-09-21T19:40:00Z</dcterms:created>
  <dcterms:modified xsi:type="dcterms:W3CDTF">2023-01-19T09:37:00Z</dcterms:modified>
</cp:coreProperties>
</file>